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354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14"/>
        <w:gridCol w:w="1260"/>
        <w:gridCol w:w="570"/>
        <w:gridCol w:w="1230"/>
        <w:gridCol w:w="754"/>
        <w:gridCol w:w="56"/>
        <w:gridCol w:w="900"/>
        <w:gridCol w:w="180"/>
        <w:gridCol w:w="900"/>
        <w:gridCol w:w="787"/>
        <w:gridCol w:w="68"/>
        <w:gridCol w:w="795"/>
        <w:gridCol w:w="690"/>
        <w:gridCol w:w="180"/>
        <w:gridCol w:w="1117"/>
        <w:gridCol w:w="1840"/>
        <w:gridCol w:w="13"/>
      </w:tblGrid>
      <w:tr w:rsidR="00DF2542" w:rsidRPr="00DF2C56" w14:paraId="3F2D5270" w14:textId="77777777" w:rsidTr="003E521A">
        <w:trPr>
          <w:gridBefore w:val="1"/>
          <w:wBefore w:w="14" w:type="dxa"/>
          <w:trHeight w:val="376"/>
        </w:trPr>
        <w:tc>
          <w:tcPr>
            <w:tcW w:w="11340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65023" w14:textId="77777777" w:rsidR="00DF2542" w:rsidRPr="00EE7AC8" w:rsidRDefault="00DF2542" w:rsidP="004015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E7AC8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NIIDU VÄÄRTUSTE HINDAMISE ANKEET LISATEGEVUSE TOETUSE MÄÄRAMISEKS</w:t>
            </w:r>
            <w:r w:rsidRPr="00EE7AC8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GB"/>
              </w:rPr>
              <w:t> </w:t>
            </w:r>
          </w:p>
        </w:tc>
      </w:tr>
      <w:tr w:rsidR="00DF2542" w:rsidRPr="00DF2C56" w14:paraId="1AF332FE" w14:textId="77777777" w:rsidTr="003E521A">
        <w:trPr>
          <w:gridBefore w:val="1"/>
          <w:wBefore w:w="14" w:type="dxa"/>
          <w:trHeight w:val="385"/>
        </w:trPr>
        <w:tc>
          <w:tcPr>
            <w:tcW w:w="113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39933"/>
            <w:noWrap/>
            <w:vAlign w:val="center"/>
            <w:hideMark/>
          </w:tcPr>
          <w:p w14:paraId="48C0791D" w14:textId="62438390" w:rsidR="00DF2542" w:rsidRPr="00DF2C56" w:rsidRDefault="00DF2542" w:rsidP="004015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Puisniit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ja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puiskarjamaa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(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Fennoskandia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puisniitude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lupaigatüüp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6530*,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Fennoskandia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puiskarjamaade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lupaigatüüp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9070)</w:t>
            </w:r>
          </w:p>
        </w:tc>
      </w:tr>
      <w:tr w:rsidR="005223EC" w:rsidRPr="003A371A" w14:paraId="7A2B10EB" w14:textId="77777777" w:rsidTr="00EE7AC8">
        <w:trPr>
          <w:gridAfter w:val="1"/>
          <w:wAfter w:w="13" w:type="dxa"/>
          <w:trHeight w:val="403"/>
        </w:trPr>
        <w:tc>
          <w:tcPr>
            <w:tcW w:w="11341" w:type="dxa"/>
            <w:gridSpan w:val="16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9D65" w14:textId="77777777" w:rsidR="005223EC" w:rsidRPr="003A371A" w:rsidRDefault="005223EC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Esit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ankee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hiljemal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1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oktoobril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.</w:t>
            </w:r>
          </w:p>
        </w:tc>
      </w:tr>
      <w:tr w:rsidR="005223EC" w:rsidRPr="007E24A0" w14:paraId="2DBA3E99" w14:textId="77777777" w:rsidTr="00EE7AC8">
        <w:trPr>
          <w:gridBefore w:val="1"/>
          <w:gridAfter w:val="1"/>
          <w:wBefore w:w="14" w:type="dxa"/>
          <w:wAfter w:w="13" w:type="dxa"/>
          <w:trHeight w:val="278"/>
        </w:trPr>
        <w:tc>
          <w:tcPr>
            <w:tcW w:w="3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34F06B" w14:textId="77777777" w:rsidR="005223EC" w:rsidRPr="007E24A0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oetu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aotlej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F82C30" w14:textId="77777777" w:rsidR="005223EC" w:rsidRPr="007E24A0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C3F5D2" w14:textId="77777777" w:rsidR="005223EC" w:rsidRPr="007E24A0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</w:tr>
      <w:tr w:rsidR="005223EC" w:rsidRPr="007E24A0" w14:paraId="615DF0AF" w14:textId="77777777" w:rsidTr="00EE7AC8">
        <w:trPr>
          <w:gridBefore w:val="1"/>
          <w:gridAfter w:val="1"/>
          <w:wBefore w:w="14" w:type="dxa"/>
          <w:wAfter w:w="13" w:type="dxa"/>
          <w:trHeight w:val="278"/>
        </w:trPr>
        <w:tc>
          <w:tcPr>
            <w:tcW w:w="3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04E18" w14:textId="77777777" w:rsidR="005223EC" w:rsidRPr="007E24A0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sul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0D8BD" w14:textId="77777777" w:rsidR="005223EC" w:rsidRPr="007E24A0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-al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suurus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(ha):</w:t>
            </w:r>
          </w:p>
        </w:tc>
        <w:tc>
          <w:tcPr>
            <w:tcW w:w="4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47CBB0" w14:textId="77777777" w:rsidR="005223EC" w:rsidRPr="007E24A0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nkeedi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esitami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kuupäev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7E24A0" w14:paraId="45AC7E2F" w14:textId="77777777" w:rsidTr="00EE7AC8">
        <w:trPr>
          <w:gridBefore w:val="1"/>
          <w:gridAfter w:val="1"/>
          <w:wBefore w:w="14" w:type="dxa"/>
          <w:wAfter w:w="13" w:type="dxa"/>
          <w:trHeight w:val="287"/>
        </w:trPr>
        <w:tc>
          <w:tcPr>
            <w:tcW w:w="3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749EE" w14:textId="77777777" w:rsidR="005223EC" w:rsidRPr="007E24A0" w:rsidRDefault="005223EC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-ala nr:</w:t>
            </w:r>
          </w:p>
        </w:tc>
        <w:tc>
          <w:tcPr>
            <w:tcW w:w="28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C1FEE" w14:textId="77777777" w:rsidR="005223EC" w:rsidRPr="007E24A0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Natur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od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1B9AA" w14:textId="77777777" w:rsidR="005223EC" w:rsidRPr="007E24A0" w:rsidRDefault="005223EC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kku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0B707265" w14:textId="77777777" w:rsidTr="00EE7AC8">
        <w:trPr>
          <w:gridBefore w:val="1"/>
          <w:gridAfter w:val="1"/>
          <w:wBefore w:w="14" w:type="dxa"/>
          <w:wAfter w:w="13" w:type="dxa"/>
          <w:trHeight w:val="71"/>
        </w:trPr>
        <w:tc>
          <w:tcPr>
            <w:tcW w:w="381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71993C" w14:textId="77777777" w:rsidR="005223EC" w:rsidRPr="00DF2C56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  <w:tc>
          <w:tcPr>
            <w:tcW w:w="282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104333" w14:textId="77777777" w:rsidR="005223EC" w:rsidRPr="00DF2C56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9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4EEE267" w14:textId="77777777" w:rsidR="005223EC" w:rsidRPr="00DF2C56" w:rsidRDefault="005223EC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5223EC" w:rsidRPr="0033414A" w14:paraId="262AA37B" w14:textId="77777777" w:rsidTr="00EE7AC8">
        <w:trPr>
          <w:gridBefore w:val="1"/>
          <w:gridAfter w:val="1"/>
          <w:wBefore w:w="14" w:type="dxa"/>
          <w:wAfter w:w="13" w:type="dxa"/>
          <w:trHeight w:val="385"/>
        </w:trPr>
        <w:tc>
          <w:tcPr>
            <w:tcW w:w="1132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3E15299" w14:textId="77777777" w:rsidR="005223EC" w:rsidRPr="0033414A" w:rsidRDefault="005223EC" w:rsidP="006B0940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A.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Taustinfo</w:t>
            </w:r>
            <w:proofErr w:type="spellEnd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 ala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kohta</w:t>
            </w:r>
            <w:proofErr w:type="spellEnd"/>
          </w:p>
        </w:tc>
      </w:tr>
      <w:tr w:rsidR="005223EC" w:rsidRPr="00DF2C56" w14:paraId="267B2653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1327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E6EBD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1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5223EC" w:rsidRPr="00DF2C56" w14:paraId="4A1039BC" w14:textId="77777777" w:rsidTr="00EE7AC8">
        <w:trPr>
          <w:gridBefore w:val="1"/>
          <w:gridAfter w:val="1"/>
          <w:wBefore w:w="14" w:type="dxa"/>
          <w:wAfter w:w="13" w:type="dxa"/>
          <w:trHeight w:val="287"/>
        </w:trPr>
        <w:tc>
          <w:tcPr>
            <w:tcW w:w="1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9F393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23BCD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CE271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  <w:tc>
          <w:tcPr>
            <w:tcW w:w="5477" w:type="dxa"/>
            <w:gridSpan w:val="7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7E103" w14:textId="77777777" w:rsidR="005223EC" w:rsidRPr="00DF2C56" w:rsidRDefault="005223EC" w:rsidP="006B094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223EC" w:rsidRPr="00DF2C56" w14:paraId="185039A1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83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3AEB2" w14:textId="77777777" w:rsidR="005223EC" w:rsidRPr="00A915FE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Lisa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võ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ed</w:t>
            </w:r>
            <w:proofErr w:type="spellEnd"/>
            <w:r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48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1D4DB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raegu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6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FA881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ool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463885F0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1327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F8404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2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usmeetodi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S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sut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mi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upäev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ustas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5223EC" w:rsidRPr="00DF2C56" w14:paraId="55755703" w14:textId="77777777" w:rsidTr="00EE7AC8">
        <w:trPr>
          <w:gridBefore w:val="1"/>
          <w:gridAfter w:val="1"/>
          <w:wBefore w:w="14" w:type="dxa"/>
          <w:wAfter w:w="13" w:type="dxa"/>
          <w:trHeight w:val="439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72507" w14:textId="77777777" w:rsidR="005223EC" w:rsidRPr="00D8582C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ajadusel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4330A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j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B6FB00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tmine</w:t>
            </w:r>
            <w:proofErr w:type="spellEnd"/>
          </w:p>
        </w:tc>
        <w:tc>
          <w:tcPr>
            <w:tcW w:w="36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C7F150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p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815A63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meeto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0F49DD5D" w14:textId="77777777" w:rsidTr="00EE7AC8">
        <w:trPr>
          <w:gridBefore w:val="1"/>
          <w:gridAfter w:val="1"/>
          <w:wBefore w:w="14" w:type="dxa"/>
          <w:wAfter w:w="13" w:type="dxa"/>
          <w:trHeight w:val="295"/>
        </w:trPr>
        <w:tc>
          <w:tcPr>
            <w:tcW w:w="1132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80022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navu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e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55C9E4BE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1327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F76D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3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akend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tmekes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jan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5223EC" w:rsidRPr="00DF2C56" w14:paraId="75BFD417" w14:textId="77777777" w:rsidTr="00EE7AC8">
        <w:trPr>
          <w:gridBefore w:val="1"/>
          <w:gridAfter w:val="9"/>
          <w:wBefore w:w="14" w:type="dxa"/>
          <w:wAfter w:w="6390" w:type="dxa"/>
          <w:trHeight w:val="287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92630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DF20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E8061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</w:tr>
      <w:tr w:rsidR="005223EC" w:rsidRPr="00DF2C56" w14:paraId="71BE5001" w14:textId="77777777" w:rsidTr="00EE7AC8">
        <w:trPr>
          <w:gridBefore w:val="1"/>
          <w:gridAfter w:val="1"/>
          <w:wBefore w:w="14" w:type="dxa"/>
          <w:wAfter w:w="13" w:type="dxa"/>
          <w:trHeight w:val="450"/>
        </w:trPr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861CD" w14:textId="77777777" w:rsidR="005223EC" w:rsidRPr="00023A00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asutatavad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67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7622F" w14:textId="44F874A2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ga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hke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b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t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uumi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skoorm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a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ud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rieeri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kenda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644E673D" w14:textId="77777777" w:rsidTr="00EE7AC8">
        <w:trPr>
          <w:gridBefore w:val="1"/>
          <w:gridAfter w:val="1"/>
          <w:wBefore w:w="14" w:type="dxa"/>
          <w:wAfter w:w="13" w:type="dxa"/>
          <w:trHeight w:val="450"/>
        </w:trPr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039A4" w14:textId="77777777" w:rsidR="005223EC" w:rsidRPr="00DF2C56" w:rsidRDefault="005223EC" w:rsidP="006B094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0067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0050B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223EC" w:rsidRPr="00DF2C56" w14:paraId="32E7B035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1327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6CBF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4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ikal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t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5223EC" w:rsidRPr="00DF2C56" w14:paraId="5A65F2BD" w14:textId="77777777" w:rsidTr="00EE7AC8">
        <w:trPr>
          <w:gridBefore w:val="1"/>
          <w:gridAfter w:val="1"/>
          <w:wBefore w:w="14" w:type="dxa"/>
          <w:wAfter w:w="13" w:type="dxa"/>
          <w:trHeight w:val="287"/>
        </w:trPr>
        <w:tc>
          <w:tcPr>
            <w:tcW w:w="1132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FAC67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usta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782AA4BF" w14:textId="77777777" w:rsidTr="00EE7AC8">
        <w:trPr>
          <w:gridBefore w:val="1"/>
          <w:gridAfter w:val="1"/>
          <w:wBefore w:w="14" w:type="dxa"/>
          <w:wAfter w:w="13" w:type="dxa"/>
          <w:trHeight w:val="287"/>
        </w:trPr>
        <w:tc>
          <w:tcPr>
            <w:tcW w:w="1132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96FB11" w14:textId="546F73DC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pe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üljat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57065E0D" w14:textId="77777777" w:rsidTr="00EE7AC8">
        <w:trPr>
          <w:gridBefore w:val="1"/>
          <w:gridAfter w:val="1"/>
          <w:wBefore w:w="14" w:type="dxa"/>
          <w:wAfter w:w="13" w:type="dxa"/>
          <w:trHeight w:val="287"/>
        </w:trPr>
        <w:tc>
          <w:tcPr>
            <w:tcW w:w="1132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F30F8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mistegevus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janu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4F7D3E74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1327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30F43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5. Kas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?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al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oend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</w:p>
        </w:tc>
      </w:tr>
      <w:tr w:rsidR="005223EC" w:rsidRPr="00DF2C56" w14:paraId="100C38C5" w14:textId="77777777" w:rsidTr="00EE7AC8">
        <w:trPr>
          <w:gridBefore w:val="1"/>
          <w:gridAfter w:val="1"/>
          <w:wBefore w:w="14" w:type="dxa"/>
          <w:wAfter w:w="13" w:type="dxa"/>
          <w:trHeight w:val="287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1BC10" w14:textId="77777777" w:rsidR="005223EC" w:rsidRPr="00702533" w:rsidRDefault="005223EC" w:rsidP="006B0940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Jooni</w:t>
            </w:r>
            <w:proofErr w:type="spellEnd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87613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28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67C97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28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65D7C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D3378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</w:p>
        </w:tc>
      </w:tr>
      <w:tr w:rsidR="005223EC" w:rsidRPr="00DF2C56" w14:paraId="1039A141" w14:textId="77777777" w:rsidTr="00EE7AC8">
        <w:trPr>
          <w:gridBefore w:val="1"/>
          <w:gridAfter w:val="1"/>
          <w:wBefore w:w="14" w:type="dxa"/>
          <w:wAfter w:w="13" w:type="dxa"/>
          <w:trHeight w:val="450"/>
        </w:trPr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A9D8E" w14:textId="77777777" w:rsidR="005223EC" w:rsidRPr="00E4679B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67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B2F13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gipää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htl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abrite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vahendi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sina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pp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jõ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bapiis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õustamissüsteem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süstee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i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niis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ir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uurdekas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5223EC" w:rsidRPr="00DF2C56" w14:paraId="6737F590" w14:textId="77777777" w:rsidTr="00EE7AC8">
        <w:trPr>
          <w:gridBefore w:val="1"/>
          <w:gridAfter w:val="1"/>
          <w:wBefore w:w="14" w:type="dxa"/>
          <w:wAfter w:w="13" w:type="dxa"/>
          <w:trHeight w:val="450"/>
        </w:trPr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BFAAE" w14:textId="77777777" w:rsidR="005223EC" w:rsidRPr="00DF2C56" w:rsidRDefault="005223EC" w:rsidP="006B094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0067" w:type="dxa"/>
            <w:gridSpan w:val="1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CA44D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223EC" w:rsidRPr="00DF2C56" w14:paraId="3AAA4678" w14:textId="77777777" w:rsidTr="00EE7AC8">
        <w:trPr>
          <w:gridBefore w:val="1"/>
          <w:gridAfter w:val="1"/>
          <w:wBefore w:w="14" w:type="dxa"/>
          <w:wAfter w:w="13" w:type="dxa"/>
          <w:trHeight w:val="304"/>
        </w:trPr>
        <w:tc>
          <w:tcPr>
            <w:tcW w:w="11327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47C1D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6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astikuelement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ll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äheduse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5223EC" w:rsidRPr="00DF2C56" w14:paraId="4C44B6ED" w14:textId="77777777" w:rsidTr="00EE7AC8">
        <w:trPr>
          <w:gridBefore w:val="1"/>
          <w:gridAfter w:val="1"/>
          <w:wBefore w:w="14" w:type="dxa"/>
          <w:wAfter w:w="13" w:type="dxa"/>
          <w:trHeight w:val="592"/>
        </w:trPr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E2C95" w14:textId="77777777" w:rsidR="005223EC" w:rsidRPr="00E4679B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67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11272" w14:textId="77777777" w:rsidR="005223EC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imi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mal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u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t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i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ra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evetöö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oodusl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kog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u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sk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g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al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a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hunn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etsse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hnimislaig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nnasehäiring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lg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õidu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mapui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pelgape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ektriliin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l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inaküün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:</w:t>
            </w:r>
          </w:p>
          <w:p w14:paraId="498D4960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223EC" w:rsidRPr="00DF2C56" w14:paraId="6DC3DEFA" w14:textId="77777777" w:rsidTr="00EE7AC8">
        <w:trPr>
          <w:gridBefore w:val="1"/>
          <w:gridAfter w:val="1"/>
          <w:wBefore w:w="14" w:type="dxa"/>
          <w:wAfter w:w="13" w:type="dxa"/>
          <w:trHeight w:val="450"/>
        </w:trPr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A6DC7" w14:textId="77777777" w:rsidR="005223EC" w:rsidRPr="00DF2C56" w:rsidRDefault="005223EC" w:rsidP="006B094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0067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2304E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223EC" w:rsidRPr="00DF2C56" w14:paraId="62948557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1327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E07F9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7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5223EC" w:rsidRPr="00DF2C56" w14:paraId="021CAD85" w14:textId="77777777" w:rsidTr="00EE7AC8">
        <w:trPr>
          <w:gridBefore w:val="1"/>
          <w:gridAfter w:val="1"/>
          <w:wBefore w:w="14" w:type="dxa"/>
          <w:wAfter w:w="13" w:type="dxa"/>
          <w:trHeight w:val="269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C490C" w14:textId="77777777" w:rsidR="005223EC" w:rsidRPr="00E4679B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B4786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lb</w:t>
            </w:r>
            <w:proofErr w:type="spellEnd"/>
          </w:p>
        </w:tc>
        <w:tc>
          <w:tcPr>
            <w:tcW w:w="9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3A464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in</w:t>
            </w:r>
            <w:proofErr w:type="spellEnd"/>
          </w:p>
        </w:tc>
        <w:tc>
          <w:tcPr>
            <w:tcW w:w="18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65975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huldav</w:t>
            </w:r>
            <w:proofErr w:type="spellEnd"/>
          </w:p>
        </w:tc>
        <w:tc>
          <w:tcPr>
            <w:tcW w:w="1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2C222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E6A05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6093A" w14:textId="77777777" w:rsidR="005223EC" w:rsidRPr="00DF2C56" w:rsidRDefault="005223EC" w:rsidP="006B094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</w:p>
        </w:tc>
      </w:tr>
      <w:tr w:rsidR="005223EC" w:rsidRPr="00DF2C56" w14:paraId="632C9216" w14:textId="77777777" w:rsidTr="00EE7AC8">
        <w:trPr>
          <w:gridBefore w:val="1"/>
          <w:gridAfter w:val="1"/>
          <w:wBefore w:w="14" w:type="dxa"/>
          <w:wAfter w:w="13" w:type="dxa"/>
          <w:trHeight w:val="260"/>
        </w:trPr>
        <w:tc>
          <w:tcPr>
            <w:tcW w:w="1132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98AAE" w14:textId="77777777" w:rsidR="005223EC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an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urikkuse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tus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rje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  <w:p w14:paraId="42629D16" w14:textId="77777777" w:rsidR="005223EC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5C311CD9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223EC" w:rsidRPr="00DF2C56" w14:paraId="0DBD5D1A" w14:textId="77777777" w:rsidTr="00EE7AC8">
        <w:trPr>
          <w:gridBefore w:val="1"/>
          <w:gridAfter w:val="1"/>
          <w:wBefore w:w="14" w:type="dxa"/>
          <w:wAfter w:w="13" w:type="dxa"/>
          <w:trHeight w:val="313"/>
        </w:trPr>
        <w:tc>
          <w:tcPr>
            <w:tcW w:w="11327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ED4D5A" w14:textId="77777777" w:rsidR="005223EC" w:rsidRPr="00DF2C56" w:rsidRDefault="005223EC" w:rsidP="006B094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8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üld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skkonnatingimuse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)?</w:t>
            </w:r>
          </w:p>
        </w:tc>
      </w:tr>
      <w:tr w:rsidR="005223EC" w:rsidRPr="00DF2C56" w14:paraId="4FE285FA" w14:textId="77777777" w:rsidTr="00EE7AC8">
        <w:trPr>
          <w:gridBefore w:val="1"/>
          <w:gridAfter w:val="1"/>
          <w:wBefore w:w="14" w:type="dxa"/>
          <w:wAfter w:w="13" w:type="dxa"/>
          <w:trHeight w:val="349"/>
        </w:trPr>
        <w:tc>
          <w:tcPr>
            <w:tcW w:w="750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95509" w14:textId="77777777" w:rsidR="005223EC" w:rsidRPr="00E4679B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obi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hin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ümnepalliskaa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: 1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5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10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  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002A6" w14:textId="77777777" w:rsidR="005223EC" w:rsidRPr="00DF2C56" w:rsidRDefault="005223EC" w:rsidP="006B094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1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2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3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 4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5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6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 7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8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9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10</w:t>
            </w:r>
          </w:p>
        </w:tc>
      </w:tr>
    </w:tbl>
    <w:tbl>
      <w:tblPr>
        <w:tblpPr w:leftFromText="180" w:rightFromText="180" w:vertAnchor="page" w:horzAnchor="margin" w:tblpXSpec="center" w:tblpY="775"/>
        <w:tblW w:w="11345" w:type="dxa"/>
        <w:tblLook w:val="04A0" w:firstRow="1" w:lastRow="0" w:firstColumn="1" w:lastColumn="0" w:noHBand="0" w:noVBand="1"/>
      </w:tblPr>
      <w:tblGrid>
        <w:gridCol w:w="1281"/>
        <w:gridCol w:w="699"/>
        <w:gridCol w:w="957"/>
        <w:gridCol w:w="219"/>
        <w:gridCol w:w="1549"/>
        <w:gridCol w:w="821"/>
        <w:gridCol w:w="706"/>
        <w:gridCol w:w="1534"/>
        <w:gridCol w:w="1018"/>
        <w:gridCol w:w="1701"/>
        <w:gridCol w:w="860"/>
      </w:tblGrid>
      <w:tr w:rsidR="003E521A" w:rsidRPr="00DF2542" w14:paraId="63D9ADB7" w14:textId="77777777" w:rsidTr="005F1127">
        <w:trPr>
          <w:trHeight w:val="411"/>
        </w:trPr>
        <w:tc>
          <w:tcPr>
            <w:tcW w:w="1134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7FA9958" w14:textId="70D36381" w:rsidR="003E521A" w:rsidRPr="00DF2542" w:rsidRDefault="003E521A" w:rsidP="00DF25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C221F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lastRenderedPageBreak/>
              <w:t xml:space="preserve">B. Ala </w:t>
            </w:r>
            <w:proofErr w:type="spellStart"/>
            <w:r w:rsidRPr="002C221F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seisund</w:t>
            </w:r>
            <w:proofErr w:type="spellEnd"/>
          </w:p>
        </w:tc>
      </w:tr>
      <w:tr w:rsidR="003E521A" w:rsidRPr="00DF2542" w14:paraId="26242063" w14:textId="77777777" w:rsidTr="005F1127">
        <w:trPr>
          <w:trHeight w:val="285"/>
        </w:trPr>
        <w:tc>
          <w:tcPr>
            <w:tcW w:w="10485" w:type="dxa"/>
            <w:gridSpan w:val="10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36D66F9D" w14:textId="77777777" w:rsid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0982F1C1" w14:textId="77777777" w:rsid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CA264D4" w14:textId="5B849CDF" w:rsid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1.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lukihi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ksus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ulatus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  <w:tc>
          <w:tcPr>
            <w:tcW w:w="860" w:type="dxa"/>
            <w:shd w:val="clear" w:color="auto" w:fill="auto"/>
            <w:vAlign w:val="center"/>
          </w:tcPr>
          <w:p w14:paraId="30EA4349" w14:textId="257F9F9A" w:rsidR="003E521A" w:rsidRPr="00DF2542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3E521A" w:rsidRPr="00DF2542" w14:paraId="645A9EFD" w14:textId="77777777" w:rsidTr="005F1127">
        <w:trPr>
          <w:trHeight w:val="284"/>
        </w:trPr>
        <w:tc>
          <w:tcPr>
            <w:tcW w:w="10485" w:type="dxa"/>
            <w:gridSpan w:val="10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18EE6" w14:textId="77777777" w:rsid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C53C287" w14:textId="35792E90" w:rsid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aadu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id</w:t>
            </w:r>
            <w:proofErr w:type="spellEnd"/>
          </w:p>
        </w:tc>
      </w:tr>
      <w:tr w:rsidR="003E521A" w:rsidRPr="00DF2542" w14:paraId="2539080A" w14:textId="77777777" w:rsidTr="005F1127">
        <w:trPr>
          <w:trHeight w:val="403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B39C6" w14:textId="77777777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44988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kem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5AFC2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49F02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kih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0A5018C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3E521A" w:rsidRPr="00DF2542" w14:paraId="6BBADCCB" w14:textId="77777777" w:rsidTr="005F1127">
        <w:trPr>
          <w:trHeight w:val="332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6399B" w14:textId="77777777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5C0CBE35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6FE9DB5B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799125AB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F1BD0" w14:textId="77777777" w:rsidR="003E521A" w:rsidRPr="00DF2542" w:rsidRDefault="003E521A" w:rsidP="003E521A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3E521A" w:rsidRPr="00DF2542" w14:paraId="14FCB0A7" w14:textId="77777777" w:rsidTr="005F1127">
        <w:trPr>
          <w:trHeight w:val="160"/>
        </w:trPr>
        <w:tc>
          <w:tcPr>
            <w:tcW w:w="113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5369A" w14:textId="229C4B88" w:rsidR="003E521A" w:rsidRPr="00DF2542" w:rsidRDefault="003E521A" w:rsidP="005F1127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2.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truktuur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 w:rsidR="00CF44D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proofErr w:type="spellStart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struktuuri</w:t>
            </w:r>
            <w:proofErr w:type="spellEnd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innata</w:t>
            </w:r>
            <w:proofErr w:type="spellEnd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ooldusperioodi</w:t>
            </w:r>
            <w:proofErr w:type="spellEnd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lõpus</w:t>
            </w:r>
            <w:proofErr w:type="spellEnd"/>
            <w:r w:rsidR="00CF44D2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.</w:t>
            </w:r>
          </w:p>
        </w:tc>
      </w:tr>
      <w:tr w:rsidR="003E521A" w:rsidRPr="00DF2542" w14:paraId="09C48DC7" w14:textId="77777777" w:rsidTr="005F1127">
        <w:trPr>
          <w:trHeight w:val="187"/>
        </w:trPr>
        <w:tc>
          <w:tcPr>
            <w:tcW w:w="12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1B023" w14:textId="27AE42D2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truktuur</w:t>
            </w:r>
            <w:proofErr w:type="spellEnd"/>
            <w:r w:rsidR="00904043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F14C4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C8C2D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A868B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898676C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3E521A" w:rsidRPr="00DF2542" w14:paraId="36BFCA9E" w14:textId="77777777" w:rsidTr="005B697D">
        <w:trPr>
          <w:trHeight w:val="1034"/>
        </w:trPr>
        <w:tc>
          <w:tcPr>
            <w:tcW w:w="12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FC25D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  <w:tc>
          <w:tcPr>
            <w:tcW w:w="1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05708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gu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htlasel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7A14D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3E72E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8B23D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ht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need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AC8E5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arjatataval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vahelduvalt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gu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adala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la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7 cm)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ui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õrgema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ohustuga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5 cm)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hti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detaval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tmata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aike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ja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ibasid</w:t>
            </w:r>
            <w:proofErr w:type="spellEnd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0–30% </w:t>
            </w:r>
            <w:proofErr w:type="spellStart"/>
            <w:r w:rsidRPr="00DF2542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ulatuses</w:t>
            </w:r>
            <w:proofErr w:type="spellEnd"/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9C10C" w14:textId="77777777" w:rsidR="003E521A" w:rsidRPr="00DF2542" w:rsidRDefault="003E521A" w:rsidP="003E521A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3E521A" w:rsidRPr="00DF2542" w14:paraId="1EFF6D90" w14:textId="77777777" w:rsidTr="005B697D">
        <w:trPr>
          <w:trHeight w:val="292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CE065" w14:textId="77777777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2CC96A18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45F7E7AC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527F79DD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FC92"/>
            <w:noWrap/>
            <w:vAlign w:val="center"/>
            <w:hideMark/>
          </w:tcPr>
          <w:p w14:paraId="7F72FEF4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79ABD784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7CCFA" w14:textId="77777777" w:rsidR="003E521A" w:rsidRPr="00DF2542" w:rsidRDefault="003E521A" w:rsidP="003E521A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3E521A" w:rsidRPr="00DF2542" w14:paraId="49FD9941" w14:textId="77777777" w:rsidTr="005F1127">
        <w:trPr>
          <w:trHeight w:val="160"/>
        </w:trPr>
        <w:tc>
          <w:tcPr>
            <w:tcW w:w="113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ADF84" w14:textId="3106F201" w:rsidR="003E521A" w:rsidRPr="00DF2542" w:rsidRDefault="003E521A" w:rsidP="005F1127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3.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tuktolmlejaid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 w:rsidR="00CF44D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Õiterohkust tasub hinnata </w:t>
            </w:r>
            <w:proofErr w:type="spellStart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kesksuvel</w:t>
            </w:r>
            <w:proofErr w:type="spellEnd"/>
            <w:r w:rsidR="00CF44D2"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, mil on taimede õitsemise kõrghetk.</w:t>
            </w:r>
          </w:p>
        </w:tc>
      </w:tr>
      <w:tr w:rsidR="003E521A" w:rsidRPr="00DF2542" w14:paraId="52787848" w14:textId="77777777" w:rsidTr="005F1127">
        <w:trPr>
          <w:trHeight w:val="677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D2556" w14:textId="3457CF08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="00904043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E1C19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ldaval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vava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al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relise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rna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8CC57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us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õdukas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t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dega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t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3F69B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kesiselt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1A85959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3E521A" w:rsidRPr="00DF2542" w14:paraId="3702FF2E" w14:textId="77777777" w:rsidTr="005F1127">
        <w:trPr>
          <w:trHeight w:val="345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B50E6" w14:textId="77777777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314B733A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369052A9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59BFE806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504B9" w14:textId="77777777" w:rsidR="003E521A" w:rsidRPr="00DF2542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3E521A" w:rsidRPr="00DF2542" w14:paraId="067B82C8" w14:textId="77777777" w:rsidTr="005F1127">
        <w:trPr>
          <w:trHeight w:val="187"/>
        </w:trPr>
        <w:tc>
          <w:tcPr>
            <w:tcW w:w="113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4569D" w14:textId="77777777" w:rsidR="003E521A" w:rsidRPr="00DF2542" w:rsidRDefault="003E521A" w:rsidP="005F1127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4. Kui tihe on alal puude ja põõsaste katvus?</w:t>
            </w:r>
          </w:p>
        </w:tc>
      </w:tr>
      <w:tr w:rsidR="003E521A" w:rsidRPr="00DF2542" w14:paraId="7BA7D0ED" w14:textId="77777777" w:rsidTr="005B697D">
        <w:trPr>
          <w:trHeight w:val="500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4D98B" w14:textId="77777777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äära katvus.</w:t>
            </w:r>
            <w:r w:rsidRPr="003E521A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 </w:t>
            </w:r>
          </w:p>
        </w:tc>
        <w:tc>
          <w:tcPr>
            <w:tcW w:w="1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A8DC1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tihe (üle 70%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CD9F1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ihe (60–70%)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1A833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skmine (40–59%); erandiks soostunud ja luhapuisniidud, kus keskmine katvus algab 20%-st 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E8876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Hõre (20–39%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61232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hõre (alla 20%)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42507C4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3E521A" w:rsidRPr="00DF2542" w14:paraId="4809E9AD" w14:textId="77777777" w:rsidTr="005B697D">
        <w:trPr>
          <w:trHeight w:val="294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7156C" w14:textId="77777777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1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5ACDBDDA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0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21F94A82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73AC2FCB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2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2FB28565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6EB436E6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B1323" w14:textId="77777777" w:rsidR="003E521A" w:rsidRPr="00DF2542" w:rsidRDefault="003E521A" w:rsidP="003E521A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3E521A" w:rsidRPr="00DF2542" w14:paraId="6FFB414A" w14:textId="77777777" w:rsidTr="005F1127">
        <w:trPr>
          <w:trHeight w:val="160"/>
        </w:trPr>
        <w:tc>
          <w:tcPr>
            <w:tcW w:w="113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6205" w14:textId="77777777" w:rsidR="003E521A" w:rsidRPr="00DF2542" w:rsidRDefault="003E521A" w:rsidP="005F1127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5. Kui palju kasvab alale peale noort võsa?</w:t>
            </w:r>
          </w:p>
        </w:tc>
      </w:tr>
      <w:tr w:rsidR="003E521A" w:rsidRPr="00DF2542" w14:paraId="48E9038B" w14:textId="77777777" w:rsidTr="005F1127">
        <w:trPr>
          <w:trHeight w:val="17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4AE2B" w14:textId="06E01723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äära maht.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A6BE1" w14:textId="31E20214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uur</w:t>
            </w:r>
            <w:r w:rsidR="005F11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(</w:t>
            </w:r>
            <w:r w:rsidR="005B697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noore võsa pealetung </w:t>
            </w:r>
            <w:r w:rsidR="005F11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üle kogu ala</w:t>
            </w:r>
            <w:r w:rsidR="005B697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)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982CA" w14:textId="7B89083F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skmine</w:t>
            </w:r>
            <w:r w:rsidR="005F11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(</w:t>
            </w:r>
            <w:r w:rsidR="005B697D" w:rsidRPr="005B697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noore võsa pealetung </w:t>
            </w:r>
            <w:r w:rsidR="005B697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laiguti</w:t>
            </w:r>
            <w:r w:rsidR="005F11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)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B3029" w14:textId="48AF79E4" w:rsidR="003E521A" w:rsidRPr="00DF2542" w:rsidRDefault="009D05EB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oore võsa pealetung v</w:t>
            </w:r>
            <w:r w:rsidR="003E521A"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äike või puudub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FC37840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3E521A" w:rsidRPr="00DF2542" w14:paraId="777AC3B6" w14:textId="77777777" w:rsidTr="005F1127">
        <w:trPr>
          <w:trHeight w:val="254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9D299" w14:textId="77777777" w:rsidR="003E521A" w:rsidRPr="003E521A" w:rsidRDefault="003E521A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7B510F05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20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6FBA320B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551EBA52" w14:textId="77777777" w:rsidR="003E521A" w:rsidRPr="00DF2542" w:rsidRDefault="003E521A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5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EAC0A" w14:textId="77777777" w:rsidR="003E521A" w:rsidRPr="00DF2542" w:rsidRDefault="003E521A" w:rsidP="003E521A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3E521A" w:rsidRPr="00DF2542" w14:paraId="5FF775DD" w14:textId="77777777" w:rsidTr="005F1127">
        <w:trPr>
          <w:trHeight w:val="160"/>
        </w:trPr>
        <w:tc>
          <w:tcPr>
            <w:tcW w:w="113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1348" w14:textId="77777777" w:rsidR="003E521A" w:rsidRPr="00DF2542" w:rsidRDefault="003E521A" w:rsidP="005F1127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6. Milline on ala puurinde struktuur?</w:t>
            </w:r>
          </w:p>
        </w:tc>
      </w:tr>
      <w:tr w:rsidR="009D05EB" w:rsidRPr="00DF2542" w14:paraId="32A532E7" w14:textId="77777777" w:rsidTr="005F491C">
        <w:trPr>
          <w:trHeight w:val="936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18EC8" w14:textId="77777777" w:rsidR="009D05EB" w:rsidRPr="003E521A" w:rsidRDefault="009D05EB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äära struktuur.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6D166" w14:textId="77777777" w:rsidR="009D05EB" w:rsidRPr="00DF2542" w:rsidRDefault="009D05EB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uud või põõsad on valdavalt ühevanused ja samast liigist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C23D4" w14:textId="77777777" w:rsidR="009D05EB" w:rsidRPr="00DF2542" w:rsidRDefault="009D05EB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ooremad puud ja põõsad kuuluvad mitmesse eri vanuseklassi ning liiki, vanu puid (läbimõõt üle 30 cm) ei leidu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73389" w14:textId="77777777" w:rsidR="009D05EB" w:rsidRPr="00DF2542" w:rsidRDefault="009D05EB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uud ja põõsad kuuluvad mitmesse eri vanuseklassi ning liiki, leidub ka vanu puid (läbimõõt üle 30 cm)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190FF77" w14:textId="77777777" w:rsidR="009D05EB" w:rsidRPr="00DF2542" w:rsidRDefault="009D05EB" w:rsidP="003E521A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9D05EB" w:rsidRPr="00DF2542" w14:paraId="60AA2513" w14:textId="77777777" w:rsidTr="00202B4E">
        <w:trPr>
          <w:trHeight w:val="160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E8404" w14:textId="77777777" w:rsidR="009D05EB" w:rsidRPr="003E521A" w:rsidRDefault="009D05EB" w:rsidP="003E521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1E12CDC0" w14:textId="77777777" w:rsidR="009D05EB" w:rsidRPr="00DF2542" w:rsidRDefault="009D05EB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526C121B" w14:textId="77777777" w:rsidR="009D05EB" w:rsidRPr="00DF2542" w:rsidRDefault="009D05EB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0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16FF85B8" w14:textId="77777777" w:rsidR="009D05EB" w:rsidRPr="00DF2542" w:rsidRDefault="009D05EB" w:rsidP="003E52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2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98EDA" w14:textId="77777777" w:rsidR="009D05EB" w:rsidRPr="00DF2542" w:rsidRDefault="009D05EB" w:rsidP="003E521A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3E521A" w:rsidRPr="00DF2542" w14:paraId="62EBD94A" w14:textId="77777777" w:rsidTr="005F1127">
        <w:trPr>
          <w:trHeight w:val="155"/>
        </w:trPr>
        <w:tc>
          <w:tcPr>
            <w:tcW w:w="113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D289C" w14:textId="4833BC1F" w:rsidR="003E521A" w:rsidRPr="00DF2542" w:rsidRDefault="003E521A" w:rsidP="005F1127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B7. Milliseid </w:t>
            </w:r>
            <w:r w:rsidR="005F11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ja kui palju </w:t>
            </w: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elustiku mitmekesisust toetavaid elemente alal leidub?</w:t>
            </w:r>
          </w:p>
        </w:tc>
      </w:tr>
      <w:tr w:rsidR="005F1127" w:rsidRPr="00DF2542" w14:paraId="77C45203" w14:textId="77777777" w:rsidTr="005F1127">
        <w:trPr>
          <w:trHeight w:val="155"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74582" w14:textId="0F733D11" w:rsidR="005F1127" w:rsidRPr="00DF2542" w:rsidRDefault="005F1127" w:rsidP="005F1127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Jooni alla alal</w:t>
            </w:r>
            <w:r w:rsidRPr="00DF2542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leidu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vad</w:t>
            </w:r>
            <w:r w:rsidRPr="00DF2542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elemen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did</w:t>
            </w:r>
            <w:r w:rsidRPr="00DF2542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: </w:t>
            </w:r>
            <w:r>
              <w:rPr>
                <w:rFonts w:ascii="Calibri" w:eastAsia="Times New Roman" w:hAnsi="Calibri" w:cs="Calibri"/>
                <w:iCs/>
                <w:sz w:val="20"/>
                <w:szCs w:val="20"/>
                <w:lang w:val="et-EE" w:eastAsia="en-GB"/>
              </w:rPr>
              <w:t xml:space="preserve"> </w:t>
            </w:r>
          </w:p>
        </w:tc>
        <w:tc>
          <w:tcPr>
            <w:tcW w:w="93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41708" w14:textId="52FA7550" w:rsidR="005F1127" w:rsidRPr="00DF2542" w:rsidRDefault="005F1127" w:rsidP="005F1127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>
              <w:rPr>
                <w:rFonts w:ascii="Calibri" w:eastAsia="Times New Roman" w:hAnsi="Calibri" w:cs="Calibri"/>
                <w:iCs/>
                <w:sz w:val="20"/>
                <w:szCs w:val="20"/>
                <w:lang w:val="et-EE" w:eastAsia="en-GB"/>
              </w:rPr>
              <w:t>K</w:t>
            </w:r>
            <w:r w:rsidRPr="005F1127">
              <w:rPr>
                <w:rFonts w:ascii="Calibri" w:eastAsia="Times New Roman" w:hAnsi="Calibri" w:cs="Calibri"/>
                <w:iCs/>
                <w:sz w:val="20"/>
                <w:szCs w:val="20"/>
                <w:lang w:val="et-EE" w:eastAsia="en-GB"/>
              </w:rPr>
              <w:t xml:space="preserve">änd, kivi, kivihunnik, kiviaed, sipelgapesa, </w:t>
            </w:r>
            <w:proofErr w:type="spellStart"/>
            <w:r w:rsidRPr="005F1127">
              <w:rPr>
                <w:rFonts w:ascii="Calibri" w:eastAsia="Times New Roman" w:hAnsi="Calibri" w:cs="Calibri"/>
                <w:iCs/>
                <w:sz w:val="20"/>
                <w:szCs w:val="20"/>
                <w:lang w:val="et-EE" w:eastAsia="en-GB"/>
              </w:rPr>
              <w:t>lamapuit</w:t>
            </w:r>
            <w:proofErr w:type="spellEnd"/>
            <w:r w:rsidRPr="005F1127">
              <w:rPr>
                <w:rFonts w:ascii="Calibri" w:eastAsia="Times New Roman" w:hAnsi="Calibri" w:cs="Calibri"/>
                <w:iCs/>
                <w:sz w:val="20"/>
                <w:szCs w:val="20"/>
                <w:lang w:val="et-EE" w:eastAsia="en-GB"/>
              </w:rPr>
              <w:t>, laia võraga puu, õõnsustega puu, tüügaspuu, veekogu, niiske laik</w:t>
            </w:r>
            <w:r>
              <w:rPr>
                <w:rFonts w:ascii="Calibri" w:eastAsia="Times New Roman" w:hAnsi="Calibri" w:cs="Calibri"/>
                <w:iCs/>
                <w:sz w:val="20"/>
                <w:szCs w:val="20"/>
                <w:lang w:val="et-EE" w:eastAsia="en-GB"/>
              </w:rPr>
              <w:t>. Muu (täpsusta):</w:t>
            </w:r>
          </w:p>
        </w:tc>
      </w:tr>
      <w:tr w:rsidR="005F1127" w:rsidRPr="00DF2542" w14:paraId="725C9782" w14:textId="77777777" w:rsidTr="005F1127">
        <w:trPr>
          <w:trHeight w:val="488"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00D80" w14:textId="26D5725E" w:rsidR="005F1127" w:rsidRPr="00DF2542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Määra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hulk</w:t>
            </w: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27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09A2A" w14:textId="64711DF2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Loendis nimetatud elemente alal ei leidu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71D2B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al leidub mõni üksik loendis nimetatud element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6C148" w14:textId="41A0AB30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Alal leidub </w:t>
            </w:r>
            <w:r w:rsidR="009D05E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itmeid</w:t>
            </w: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loendis nimetatud element</w:t>
            </w:r>
            <w:r w:rsidR="009D05E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A1A5A6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5F1127" w:rsidRPr="00DF2542" w14:paraId="10EA2665" w14:textId="77777777" w:rsidTr="005F1127">
        <w:trPr>
          <w:trHeight w:val="160"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B511" w14:textId="4D4CE47D" w:rsidR="005F1127" w:rsidRPr="00DF2542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27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</w:tcPr>
          <w:p w14:paraId="187BDE93" w14:textId="6296AD0C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5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63166632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0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6D5B803A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5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318C5" w14:textId="77777777" w:rsidR="005F1127" w:rsidRPr="00DF2542" w:rsidRDefault="005F1127" w:rsidP="005F1127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5F1127" w:rsidRPr="00DF2542" w14:paraId="16836FAA" w14:textId="77777777" w:rsidTr="005F1127">
        <w:trPr>
          <w:trHeight w:val="160"/>
        </w:trPr>
        <w:tc>
          <w:tcPr>
            <w:tcW w:w="113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2800" w14:textId="77777777" w:rsidR="0053047B" w:rsidRDefault="0053047B" w:rsidP="005F1127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01CFA898" w14:textId="21F61DD5" w:rsidR="005F1127" w:rsidRPr="00DF2542" w:rsidRDefault="005F1127" w:rsidP="005F1127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bookmarkStart w:id="0" w:name="_GoBack"/>
            <w:bookmarkEnd w:id="0"/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8. Milline on ala valgusrežiim?</w:t>
            </w:r>
          </w:p>
        </w:tc>
      </w:tr>
      <w:tr w:rsidR="005F1127" w:rsidRPr="00DF2542" w14:paraId="4BA10AC1" w14:textId="77777777" w:rsidTr="005F1127">
        <w:trPr>
          <w:trHeight w:val="500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F9930" w14:textId="77777777" w:rsidR="005F1127" w:rsidRPr="003E521A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lastRenderedPageBreak/>
              <w:t>Määra valgusrežiim.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49B68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ogu ala on kas valgusküllane või varjuline, valgusrežiim ei vaheldu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ABDDF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Leidub nii valgusküllaseid kui ka varjulisi kohti, kuid need ei vaheldu üle kogu ala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2ECB9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algusküllased ja varjulised kohad vahelduvad üle kogu ala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F2077CE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5F1127" w:rsidRPr="00DF2542" w14:paraId="2D5E7707" w14:textId="77777777" w:rsidTr="005F1127">
        <w:trPr>
          <w:trHeight w:val="160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65DC2" w14:textId="77777777" w:rsidR="005F1127" w:rsidRPr="003E521A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66E7DEE6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5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685F0E78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5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21BB0788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5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CC280" w14:textId="77777777" w:rsidR="005F1127" w:rsidRPr="00DF2542" w:rsidRDefault="005F1127" w:rsidP="005F1127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5F1127" w:rsidRPr="00DF2542" w14:paraId="21A3A8B2" w14:textId="77777777" w:rsidTr="005F1127">
        <w:trPr>
          <w:trHeight w:val="187"/>
        </w:trPr>
        <w:tc>
          <w:tcPr>
            <w:tcW w:w="1134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0908CF" w14:textId="77777777" w:rsidR="005F1127" w:rsidRPr="00DF2542" w:rsidRDefault="005F1127" w:rsidP="005F1127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9. Kas on märke tegevustest, mis taimestikku, mulda või vett kahjustavad?</w:t>
            </w:r>
          </w:p>
        </w:tc>
      </w:tr>
      <w:tr w:rsidR="005F1127" w:rsidRPr="00DF2542" w14:paraId="3F630CAD" w14:textId="77777777" w:rsidTr="005F1127">
        <w:trPr>
          <w:trHeight w:val="208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B70AF" w14:textId="70419EF8" w:rsidR="005F1127" w:rsidRPr="003E521A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Jooni alla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1006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C62CE" w14:textId="2320CB96" w:rsidR="005F1127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rsked kuivenduskraavid, heina ladustamise alad, väljaveorööpad, prügi. Muu (täienda):</w:t>
            </w:r>
          </w:p>
          <w:p w14:paraId="3C2F0685" w14:textId="77777777" w:rsidR="005F1127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666EB001" w14:textId="4A4BD58D" w:rsidR="005F1127" w:rsidRPr="00DF2542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F1127" w:rsidRPr="00DF2542" w14:paraId="6E729C73" w14:textId="77777777" w:rsidTr="005F1127">
        <w:trPr>
          <w:trHeight w:val="294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A1B6B" w14:textId="15AA0973" w:rsidR="005F1127" w:rsidRPr="003E521A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Määra </w:t>
            </w: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kahjustatud </w:t>
            </w: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indala.</w:t>
            </w:r>
          </w:p>
        </w:tc>
        <w:tc>
          <w:tcPr>
            <w:tcW w:w="1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E1F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Suur (üle 20%) </w:t>
            </w:r>
          </w:p>
        </w:tc>
        <w:tc>
          <w:tcPr>
            <w:tcW w:w="25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17C55" w14:textId="024ADD98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skmine (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20% alast)</w:t>
            </w:r>
          </w:p>
        </w:tc>
        <w:tc>
          <w:tcPr>
            <w:tcW w:w="2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F0560" w14:textId="4389966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väike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5</w:t>
            </w: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9</w:t>
            </w: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%)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DD598" w14:textId="76F9F02A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Puudub või on väga väike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     </w:t>
            </w: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(0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4</w:t>
            </w: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%)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D77F805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DF2542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5F1127" w:rsidRPr="00DF2542" w14:paraId="583DB1DB" w14:textId="77777777" w:rsidTr="005F1127">
        <w:trPr>
          <w:trHeight w:val="160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8D04E" w14:textId="77777777" w:rsidR="005F1127" w:rsidRPr="00DF2542" w:rsidRDefault="005F1127" w:rsidP="005F112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70C0"/>
                <w:sz w:val="20"/>
                <w:szCs w:val="20"/>
                <w:lang w:eastAsia="en-GB"/>
              </w:rPr>
            </w:pPr>
            <w:r w:rsidRPr="003E521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1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5F172E1F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30</w:t>
            </w:r>
          </w:p>
        </w:tc>
        <w:tc>
          <w:tcPr>
            <w:tcW w:w="25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7AE9CD1A" w14:textId="4E2DBAEC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20</w:t>
            </w:r>
          </w:p>
        </w:tc>
        <w:tc>
          <w:tcPr>
            <w:tcW w:w="2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54EA4551" w14:textId="3ED291F6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FFF9F"/>
            <w:noWrap/>
            <w:vAlign w:val="center"/>
            <w:hideMark/>
          </w:tcPr>
          <w:p w14:paraId="3A722737" w14:textId="77777777" w:rsidR="005F1127" w:rsidRPr="00DF2542" w:rsidRDefault="005F1127" w:rsidP="005F11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5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4D4F" w14:textId="77777777" w:rsidR="005F1127" w:rsidRPr="00DF2542" w:rsidRDefault="005F1127" w:rsidP="005F1127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</w:tbl>
    <w:p w14:paraId="74297FD2" w14:textId="77777777" w:rsidR="00E81CA7" w:rsidRDefault="00E81CA7" w:rsidP="00E81CA7">
      <w:pPr>
        <w:spacing w:before="120" w:after="360"/>
      </w:pPr>
    </w:p>
    <w:tbl>
      <w:tblPr>
        <w:tblpPr w:leftFromText="180" w:rightFromText="180" w:vertAnchor="page" w:horzAnchor="margin" w:tblpX="-289" w:tblpY="4986"/>
        <w:tblW w:w="11335" w:type="dxa"/>
        <w:tblLook w:val="04A0" w:firstRow="1" w:lastRow="0" w:firstColumn="1" w:lastColumn="0" w:noHBand="0" w:noVBand="1"/>
      </w:tblPr>
      <w:tblGrid>
        <w:gridCol w:w="10485"/>
        <w:gridCol w:w="850"/>
      </w:tblGrid>
      <w:tr w:rsidR="003E521A" w:rsidRPr="00932B8E" w14:paraId="710DFF0E" w14:textId="77777777" w:rsidTr="00E81CA7">
        <w:trPr>
          <w:trHeight w:val="437"/>
        </w:trPr>
        <w:tc>
          <w:tcPr>
            <w:tcW w:w="113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B59DA06" w14:textId="77777777" w:rsidR="003E521A" w:rsidRPr="008237DC" w:rsidRDefault="003E521A" w:rsidP="00E81CA7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 xml:space="preserve">C. Ala </w:t>
            </w:r>
            <w:proofErr w:type="spellStart"/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liigiline</w:t>
            </w:r>
            <w:proofErr w:type="spellEnd"/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 xml:space="preserve"> koosseis</w:t>
            </w:r>
          </w:p>
        </w:tc>
      </w:tr>
      <w:tr w:rsidR="003E521A" w:rsidRPr="00932B8E" w14:paraId="040F1CB9" w14:textId="77777777" w:rsidTr="00E81CA7">
        <w:trPr>
          <w:trHeight w:val="325"/>
        </w:trPr>
        <w:tc>
          <w:tcPr>
            <w:tcW w:w="113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FEA510" w14:textId="77777777" w:rsidR="003E521A" w:rsidRPr="00034F91" w:rsidRDefault="003E521A" w:rsidP="00E81CA7">
            <w:pPr>
              <w:spacing w:after="120" w:line="240" w:lineRule="auto"/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</w:pPr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Vaatle niitu hooldusperioodi jooksul mitmel korral, sest taimed õitsevad eri aegadel ning õitsvaid taimi on lihtsam märgata ja ära tunda. </w:t>
            </w:r>
            <w:proofErr w:type="spellStart"/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>C-osa</w:t>
            </w:r>
            <w:proofErr w:type="spellEnd"/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 täitmine on vabatahtlik, aga soovitame seda kindlasti teha.</w:t>
            </w:r>
          </w:p>
        </w:tc>
      </w:tr>
      <w:tr w:rsidR="003E521A" w:rsidRPr="00932B8E" w14:paraId="48D550ED" w14:textId="77777777" w:rsidTr="00E81CA7">
        <w:trPr>
          <w:trHeight w:val="355"/>
        </w:trPr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DAABD" w14:textId="77777777" w:rsidR="003E521A" w:rsidRPr="003E4337" w:rsidRDefault="003E521A" w:rsidP="00E81C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E433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Kui alal kasvab vähemalt üks kaitsealune taimeliik (tabelis märgitud tärniga) või vähemalt viis positiivset tunnusliiki, siis lisa siin real viimasesse lahtrisse </w:t>
            </w:r>
            <w:r w:rsidRPr="00630A02">
              <w:rPr>
                <w:rFonts w:ascii="Calibri" w:eastAsia="Times New Roman" w:hAnsi="Calibri" w:cs="Calibri"/>
                <w:b/>
                <w:bCs/>
                <w:color w:val="C00000"/>
                <w:sz w:val="20"/>
                <w:szCs w:val="20"/>
                <w:lang w:val="et-EE" w:eastAsia="en-GB"/>
              </w:rPr>
              <w:t>10 punkti</w:t>
            </w:r>
            <w:r w:rsidRPr="003E433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71C0414" w14:textId="77777777" w:rsidR="003E521A" w:rsidRPr="003E4337" w:rsidRDefault="003E521A" w:rsidP="00E81C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</w:tbl>
    <w:tbl>
      <w:tblPr>
        <w:tblStyle w:val="TableGrid"/>
        <w:tblW w:w="11455" w:type="dxa"/>
        <w:tblInd w:w="-289" w:type="dxa"/>
        <w:tblLook w:val="04A0" w:firstRow="1" w:lastRow="0" w:firstColumn="1" w:lastColumn="0" w:noHBand="0" w:noVBand="1"/>
      </w:tblPr>
      <w:tblGrid>
        <w:gridCol w:w="7684"/>
        <w:gridCol w:w="2707"/>
        <w:gridCol w:w="1170"/>
      </w:tblGrid>
      <w:tr w:rsidR="003E521A" w14:paraId="7ADD2891" w14:textId="77777777" w:rsidTr="00107FB5">
        <w:tc>
          <w:tcPr>
            <w:tcW w:w="1145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pPr w:leftFromText="180" w:rightFromText="180" w:vertAnchor="page" w:horzAnchor="margin" w:tblpX="-147" w:tblpY="185"/>
              <w:tblOverlap w:val="never"/>
              <w:tblW w:w="11335" w:type="dxa"/>
              <w:tblLook w:val="04A0" w:firstRow="1" w:lastRow="0" w:firstColumn="1" w:lastColumn="0" w:noHBand="0" w:noVBand="1"/>
            </w:tblPr>
            <w:tblGrid>
              <w:gridCol w:w="2882"/>
              <w:gridCol w:w="2322"/>
              <w:gridCol w:w="252"/>
              <w:gridCol w:w="368"/>
              <w:gridCol w:w="2202"/>
              <w:gridCol w:w="3203"/>
            </w:tblGrid>
            <w:tr w:rsidR="003E521A" w:rsidRPr="00932B8E" w14:paraId="27E37681" w14:textId="77777777" w:rsidTr="00E81CA7">
              <w:trPr>
                <w:trHeight w:val="1270"/>
              </w:trPr>
              <w:tc>
                <w:tcPr>
                  <w:tcW w:w="525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E1F0200" w14:textId="77777777" w:rsidR="003E521A" w:rsidRPr="00932B8E" w:rsidRDefault="003E521A" w:rsidP="003E521A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932B8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0"/>
                      <w:szCs w:val="20"/>
                      <w:lang w:val="et-EE" w:eastAsia="en-GB"/>
                    </w:rPr>
                    <w:t>C1. Milliseid positiivseid tunnusliike ala taimede hulgas leidub? Jooni loendis alla iga taimeliik, mis alal leidub.</w:t>
                  </w:r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9C82D4" w14:textId="77777777" w:rsidR="003E521A" w:rsidRPr="00932B8E" w:rsidRDefault="003E521A" w:rsidP="003E521A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5829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47EE4EA" w14:textId="77777777" w:rsidR="005F1127" w:rsidRDefault="003E521A" w:rsidP="003E521A">
                  <w:pPr>
                    <w:spacing w:after="0" w:line="240" w:lineRule="auto"/>
                    <w:rPr>
                      <w:rFonts w:ascii="Calibri" w:eastAsia="Times New Roman" w:hAnsi="Calibri" w:cs="Calibri"/>
                      <w:bCs/>
                      <w:i/>
                      <w:color w:val="000000"/>
                      <w:sz w:val="20"/>
                      <w:szCs w:val="20"/>
                      <w:lang w:val="et-EE" w:eastAsia="et-EE"/>
                    </w:rPr>
                  </w:pPr>
                  <w:r w:rsidRPr="00932B8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0"/>
                      <w:szCs w:val="20"/>
                      <w:lang w:val="et-EE" w:eastAsia="et-EE"/>
                    </w:rPr>
                    <w:t>C2. Milliseid ekspansiivseid (jõuliselt levivaid) või kultuuristamisele viitavaid liike ala taimede hulgas leidub? Jooni loendis alla iga taimeliik, mis kasvab alal üle 20 m² laikudena.</w:t>
                  </w:r>
                  <w:r w:rsidRPr="009F3388">
                    <w:rPr>
                      <w:rFonts w:ascii="Calibri" w:eastAsia="Times New Roman" w:hAnsi="Calibri" w:cs="Calibri"/>
                      <w:bCs/>
                      <w:i/>
                      <w:color w:val="000000"/>
                      <w:sz w:val="20"/>
                      <w:szCs w:val="20"/>
                      <w:lang w:val="et-EE" w:eastAsia="et-EE"/>
                    </w:rPr>
                    <w:t xml:space="preserve"> </w:t>
                  </w:r>
                </w:p>
                <w:p w14:paraId="4D53EE22" w14:textId="251C94A3" w:rsidR="003E521A" w:rsidRPr="00932B8E" w:rsidRDefault="003E521A" w:rsidP="003E521A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  <w:r w:rsidRPr="009F3388">
                    <w:rPr>
                      <w:rFonts w:ascii="Calibri" w:eastAsia="Times New Roman" w:hAnsi="Calibri" w:cs="Calibri"/>
                      <w:bCs/>
                      <w:i/>
                      <w:color w:val="000000"/>
                      <w:sz w:val="20"/>
                      <w:szCs w:val="20"/>
                      <w:lang w:val="et-EE" w:eastAsia="et-EE"/>
                    </w:rPr>
                    <w:t>Vajadusel täienda nimekirja.</w:t>
                  </w:r>
                </w:p>
              </w:tc>
            </w:tr>
            <w:tr w:rsidR="00E81CA7" w:rsidRPr="00932B8E" w14:paraId="57A06288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C45F8C5" w14:textId="7AB963F3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 xml:space="preserve">Käpalised ehk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orhideelised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*</w:t>
                  </w:r>
                </w:p>
              </w:tc>
              <w:tc>
                <w:tcPr>
                  <w:tcW w:w="23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3658978" w14:textId="6783084B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Orchidaceae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9576349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888C52E" w14:textId="11E9F966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Kõrvenõges</w:t>
                  </w: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2015180" w14:textId="58117068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Urtica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dioica</w:t>
                  </w:r>
                  <w:proofErr w:type="spellEnd"/>
                </w:p>
              </w:tc>
            </w:tr>
            <w:tr w:rsidR="00E81CA7" w:rsidRPr="00932B8E" w14:paraId="36AFC6F9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EF0DCBD" w14:textId="022053DD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n-GB"/>
                    </w:rPr>
                    <w:t>Siberi võhumõõk*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95116A0" w14:textId="3F856B1B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val="et-EE" w:eastAsia="en-GB"/>
                    </w:rPr>
                    <w:t xml:space="preserve">Iris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val="et-EE" w:eastAsia="en-GB"/>
                    </w:rPr>
                    <w:t>sibirica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6DDDB67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836F21C" w14:textId="30122205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Ohakas</w:t>
                  </w: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EF2E108" w14:textId="42AFE44C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Cirsium</w:t>
                  </w:r>
                  <w:proofErr w:type="spellEnd"/>
                </w:p>
              </w:tc>
            </w:tr>
            <w:tr w:rsidR="00E81CA7" w:rsidRPr="00932B8E" w14:paraId="1129E5ED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0711AD9" w14:textId="27DB9C69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Aasnelk*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E1FA8E2" w14:textId="7EC5F1D8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Dianthus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superbus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F9ECCD3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A24BBFB" w14:textId="70D60036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Harilik angervaks</w:t>
                  </w: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E4C5371" w14:textId="5CD31831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Filipendula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ulmaria</w:t>
                  </w:r>
                  <w:proofErr w:type="spellEnd"/>
                </w:p>
              </w:tc>
            </w:tr>
            <w:tr w:rsidR="00E81CA7" w:rsidRPr="00932B8E" w14:paraId="4B80E0F8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F6680B4" w14:textId="310141D6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Jumikas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A64376E" w14:textId="0B2FEF3A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Centaurea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F6016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005FFC3" w14:textId="29540451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Kastik</w:t>
                  </w:r>
                  <w:proofErr w:type="spellEnd"/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131B886" w14:textId="17365C36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Calamagrostis</w:t>
                  </w:r>
                  <w:proofErr w:type="spellEnd"/>
                </w:p>
              </w:tc>
            </w:tr>
            <w:tr w:rsidR="00E81CA7" w:rsidRPr="00932B8E" w14:paraId="71AEDBA5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A436056" w14:textId="1CCEDC48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Valgeõielised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 xml:space="preserve"> madarad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5D39FB3" w14:textId="6DC3F2F9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Galium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A29BC6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33EDD9C" w14:textId="1B7C53B8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n-GB"/>
                    </w:rPr>
                    <w:t>Harilik naat</w:t>
                  </w: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DC88BFA" w14:textId="0BA473FE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Aegopodium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podagraria</w:t>
                  </w:r>
                  <w:proofErr w:type="spellEnd"/>
                </w:p>
              </w:tc>
            </w:tr>
            <w:tr w:rsidR="00E81CA7" w:rsidRPr="00932B8E" w14:paraId="57A56733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C2D435F" w14:textId="58C7EE9F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Naistepuna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F7E8C38" w14:textId="4F6687FB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Hypericum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D63216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684C457D" w14:textId="7B34CBA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  <w:t>Muu (täpsusta):</w:t>
                  </w: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112C1E6" w14:textId="3862739A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56AA217C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F74F6C6" w14:textId="3DC1C022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Kurereha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52C15AC" w14:textId="63F4617F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Geranium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8382F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8A02E9A" w14:textId="1D5140D0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428A761" w14:textId="0C40643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250D9605" w14:textId="77777777" w:rsidTr="00E81CA7">
              <w:trPr>
                <w:trHeight w:val="32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7D36597" w14:textId="76FD8ABD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Tulikas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3ED4000" w14:textId="2C953C84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Ranunculus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BD1A4A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4A65E01" w14:textId="4128D184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D710D06" w14:textId="51303331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27825537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540F498" w14:textId="3C928264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Kellukas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7F41639" w14:textId="4A2D335E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Campanula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0592F3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72E3530F" w14:textId="70B5509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5F65E0A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0B4973F4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E0BDF91" w14:textId="1A777228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Roosad, kollased ja sinakaslillad liblikõielised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88CAD8B" w14:textId="3E80B004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Fabaceae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EA8E9B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C6D935E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2BB6CCB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597AD3A7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BF200B4" w14:textId="537A00BE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Mägiristik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E11C18C" w14:textId="3C204C2D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Trifolium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montanum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3AEEA0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1E15700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CD383F9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5B7BF866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8169298" w14:textId="101FD1B2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Lõosilm ehk meelespea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502C4C1" w14:textId="68B9AF49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Myosotis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4323C4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8BFCF39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17DA050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4B2BD7E5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DF54B01" w14:textId="619D8032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Harilik kullerkupp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64B3910" w14:textId="661168D9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Trollius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europaeus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ED8CA2C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</w:tcPr>
                <w:p w14:paraId="2DD0A5AB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87066FD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063E209C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C0639D1" w14:textId="4E9208EE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Harilik härghein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5E4E7A8" w14:textId="26372AC9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Melampyrum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nemorosum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998050C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806A893" w14:textId="77777777" w:rsidR="005B697D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27DFC20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17F5F3F4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875B101" w14:textId="6B452318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Harilik nurmenukk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6142CE8" w14:textId="43691636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Primula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veris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F0BAD4C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E0447E6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547362C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E81CA7" w:rsidRPr="00932B8E" w14:paraId="722DCA64" w14:textId="77777777" w:rsidTr="00E81CA7">
              <w:trPr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19C936F" w14:textId="7B0C43FE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Mailane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ED0E136" w14:textId="34778F48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val="et-EE" w:eastAsia="en-GB"/>
                    </w:rPr>
                    <w:t>Veronica</w:t>
                  </w:r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E5CD74B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95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ABC29B2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t-EE" w:eastAsia="et-EE"/>
                    </w:rPr>
                  </w:pPr>
                </w:p>
              </w:tc>
              <w:tc>
                <w:tcPr>
                  <w:tcW w:w="32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F985626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5B697D" w:rsidRPr="00932B8E" w14:paraId="78F96BD2" w14:textId="77777777" w:rsidTr="00E81CA7">
              <w:trPr>
                <w:gridAfter w:val="2"/>
                <w:wAfter w:w="5459" w:type="dxa"/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1BA4F51" w14:textId="1D171EAE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Harilik äiatar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381D355" w14:textId="07AAE28C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Knautia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arvensis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9535D9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3FBB19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5B697D" w:rsidRPr="00932B8E" w14:paraId="15DF30AF" w14:textId="77777777" w:rsidTr="00E81CA7">
              <w:trPr>
                <w:gridAfter w:val="2"/>
                <w:wAfter w:w="5459" w:type="dxa"/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2214988" w14:textId="41C1D0A7" w:rsidR="005B697D" w:rsidRPr="000E05CD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Keskmine teeleht</w:t>
                  </w:r>
                </w:p>
              </w:tc>
              <w:tc>
                <w:tcPr>
                  <w:tcW w:w="2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20EA127" w14:textId="436E6E8F" w:rsidR="005B697D" w:rsidRPr="000E05CD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Plantago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media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649183B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5D3358B6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5B697D" w:rsidRPr="00932B8E" w14:paraId="06A11B60" w14:textId="77777777" w:rsidTr="00E81CA7">
              <w:trPr>
                <w:gridAfter w:val="2"/>
                <w:wAfter w:w="5459" w:type="dxa"/>
                <w:trHeight w:val="315"/>
              </w:trPr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578B939" w14:textId="7E944042" w:rsidR="005B697D" w:rsidRPr="000E05CD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r w:rsidRPr="00DF2542">
                    <w:rPr>
                      <w:rFonts w:ascii="Calibri" w:eastAsia="Times New Roman" w:hAnsi="Calibri" w:cs="Calibri"/>
                      <w:sz w:val="20"/>
                      <w:szCs w:val="20"/>
                      <w:lang w:val="et-EE" w:eastAsia="en-GB"/>
                    </w:rPr>
                    <w:t>Pääsusilm</w:t>
                  </w:r>
                </w:p>
              </w:tc>
              <w:tc>
                <w:tcPr>
                  <w:tcW w:w="23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366A563" w14:textId="18721BCA" w:rsidR="005B697D" w:rsidRPr="000E05CD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Primula</w:t>
                  </w:r>
                  <w:proofErr w:type="spellEnd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 xml:space="preserve"> </w:t>
                  </w:r>
                  <w:proofErr w:type="spellStart"/>
                  <w:r w:rsidRPr="00DF2542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val="et-EE" w:eastAsia="en-GB"/>
                    </w:rPr>
                    <w:t>farinosa</w:t>
                  </w:r>
                  <w:proofErr w:type="spellEnd"/>
                </w:p>
              </w:tc>
              <w:tc>
                <w:tcPr>
                  <w:tcW w:w="2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3E38D19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3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14:paraId="2BA8D286" w14:textId="77777777" w:rsidR="005B697D" w:rsidRPr="00932B8E" w:rsidRDefault="005B697D" w:rsidP="005B697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</w:tr>
          </w:tbl>
          <w:p w14:paraId="3A8E6FE3" w14:textId="77777777" w:rsidR="003E521A" w:rsidRDefault="003E521A" w:rsidP="00D32F3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1F2D7F3B" w14:textId="6A037A7F" w:rsidR="003E521A" w:rsidRDefault="003E521A" w:rsidP="00D32F3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C3. Milliseid muid taime-, imetaja-, linnu-, roomaja-, kahepaikse-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, ämblike-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 j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 putukaliike</w:t>
            </w: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oled alal kohanud?</w:t>
            </w:r>
          </w:p>
          <w:p w14:paraId="2F76C7D6" w14:textId="77777777" w:rsidR="003E521A" w:rsidRDefault="003E521A" w:rsidP="00D32F39">
            <w:pPr>
              <w:spacing w:after="120"/>
            </w:pPr>
            <w:r w:rsidRPr="00A73C3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ane kirja need alal kohatud liigid, mida kindlalt tunned.</w:t>
            </w:r>
          </w:p>
        </w:tc>
      </w:tr>
      <w:tr w:rsidR="003E521A" w14:paraId="338C0F62" w14:textId="77777777" w:rsidTr="00107FB5">
        <w:tc>
          <w:tcPr>
            <w:tcW w:w="1145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16A3BFD" w14:textId="77777777" w:rsidR="003E521A" w:rsidRPr="00932B8E" w:rsidRDefault="003E521A" w:rsidP="00D32F3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E521A" w14:paraId="1BCCE93C" w14:textId="77777777" w:rsidTr="00107FB5">
        <w:tc>
          <w:tcPr>
            <w:tcW w:w="1145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6FE77" w14:textId="77777777" w:rsidR="003E521A" w:rsidRPr="00932B8E" w:rsidRDefault="003E521A" w:rsidP="00D32F3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E521A" w14:paraId="1DA7E749" w14:textId="77777777" w:rsidTr="00107FB5">
        <w:tc>
          <w:tcPr>
            <w:tcW w:w="1145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1C59A6" w14:textId="77777777" w:rsidR="003E521A" w:rsidRPr="00932B8E" w:rsidRDefault="003E521A" w:rsidP="00D32F3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E521A" w14:paraId="0D3DB418" w14:textId="77777777" w:rsidTr="00107FB5">
        <w:tc>
          <w:tcPr>
            <w:tcW w:w="1145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6094EA" w14:textId="77777777" w:rsidR="003E521A" w:rsidRPr="00932B8E" w:rsidRDefault="003E521A" w:rsidP="00D32F3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E521A" w14:paraId="1D80FE9A" w14:textId="77777777" w:rsidTr="00107FB5">
        <w:trPr>
          <w:trHeight w:val="233"/>
        </w:trPr>
        <w:tc>
          <w:tcPr>
            <w:tcW w:w="1145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2C374" w14:textId="77777777" w:rsidR="003E521A" w:rsidRDefault="003E521A" w:rsidP="00D32F39"/>
        </w:tc>
      </w:tr>
      <w:tr w:rsidR="003E521A" w14:paraId="30A440B0" w14:textId="77777777" w:rsidTr="00107FB5">
        <w:tc>
          <w:tcPr>
            <w:tcW w:w="1145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B41C07" w14:textId="77777777" w:rsidR="003E521A" w:rsidRDefault="003E521A" w:rsidP="00D32F39"/>
        </w:tc>
      </w:tr>
      <w:tr w:rsidR="003E521A" w14:paraId="0A80F907" w14:textId="77777777" w:rsidTr="00107FB5">
        <w:trPr>
          <w:trHeight w:val="474"/>
        </w:trPr>
        <w:tc>
          <w:tcPr>
            <w:tcW w:w="83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527B6D" w14:textId="77777777" w:rsidR="003E521A" w:rsidRDefault="003E521A" w:rsidP="00D32F39"/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55D61E" w14:textId="77777777" w:rsidR="003E521A" w:rsidRDefault="003E521A" w:rsidP="00D32F39">
            <w:pPr>
              <w:jc w:val="right"/>
            </w:pPr>
            <w:r w:rsidRPr="008237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t-EE" w:eastAsia="en-GB"/>
              </w:rPr>
              <w:t>PUNKTE KOKKU:</w:t>
            </w:r>
          </w:p>
        </w:tc>
        <w:tc>
          <w:tcPr>
            <w:tcW w:w="108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B042EB8" w14:textId="77777777" w:rsidR="003E521A" w:rsidRDefault="003E521A" w:rsidP="00D32F39"/>
        </w:tc>
      </w:tr>
    </w:tbl>
    <w:p w14:paraId="5231339D" w14:textId="711F8145" w:rsidR="00DF2542" w:rsidRDefault="00DF2542"/>
    <w:p w14:paraId="60AF2641" w14:textId="77777777" w:rsidR="00E81CA7" w:rsidRDefault="00E81CA7"/>
    <w:tbl>
      <w:tblPr>
        <w:tblW w:w="11448" w:type="dxa"/>
        <w:tblInd w:w="-195" w:type="dxa"/>
        <w:tblLook w:val="04A0" w:firstRow="1" w:lastRow="0" w:firstColumn="1" w:lastColumn="0" w:noHBand="0" w:noVBand="1"/>
      </w:tblPr>
      <w:tblGrid>
        <w:gridCol w:w="1085"/>
        <w:gridCol w:w="2155"/>
        <w:gridCol w:w="1980"/>
        <w:gridCol w:w="2228"/>
        <w:gridCol w:w="1968"/>
        <w:gridCol w:w="1560"/>
        <w:gridCol w:w="236"/>
        <w:gridCol w:w="38"/>
        <w:gridCol w:w="173"/>
        <w:gridCol w:w="25"/>
      </w:tblGrid>
      <w:tr w:rsidR="00DF2542" w:rsidRPr="008F5609" w14:paraId="07701714" w14:textId="77777777" w:rsidTr="00E81CA7">
        <w:trPr>
          <w:gridAfter w:val="1"/>
          <w:wAfter w:w="25" w:type="dxa"/>
          <w:trHeight w:val="462"/>
        </w:trPr>
        <w:tc>
          <w:tcPr>
            <w:tcW w:w="1142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1B8BE79" w14:textId="77777777" w:rsidR="00DF2542" w:rsidRPr="002C221F" w:rsidRDefault="00DF2542" w:rsidP="004015D6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2C221F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D. Tagasiside</w:t>
            </w:r>
          </w:p>
        </w:tc>
      </w:tr>
      <w:tr w:rsidR="0058514A" w:rsidRPr="00F87AEC" w14:paraId="2C8FF627" w14:textId="77777777" w:rsidTr="0058514A">
        <w:trPr>
          <w:gridAfter w:val="2"/>
          <w:wAfter w:w="198" w:type="dxa"/>
          <w:trHeight w:val="397"/>
        </w:trPr>
        <w:tc>
          <w:tcPr>
            <w:tcW w:w="11250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DC0E" w14:textId="0AAE5DB5" w:rsidR="0058514A" w:rsidRPr="00F87AEC" w:rsidRDefault="0058514A" w:rsidP="006B0940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1. Kas täiendasid hindamisankeeti hooldusperioodi jooksul mitmel korral?</w:t>
            </w:r>
          </w:p>
        </w:tc>
      </w:tr>
      <w:tr w:rsidR="0058514A" w:rsidRPr="00F87AEC" w14:paraId="6F7CB7C6" w14:textId="77777777" w:rsidTr="0058514A">
        <w:trPr>
          <w:trHeight w:val="369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313C1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9A7F0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Jah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46FA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</w:t>
            </w:r>
          </w:p>
        </w:tc>
        <w:tc>
          <w:tcPr>
            <w:tcW w:w="22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C5C6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F3EC8" w14:textId="77777777" w:rsidR="0058514A" w:rsidRPr="00F87AEC" w:rsidRDefault="0058514A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85040" w14:textId="77777777" w:rsidR="0058514A" w:rsidRPr="00F87AEC" w:rsidRDefault="0058514A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BA009" w14:textId="77777777" w:rsidR="0058514A" w:rsidRPr="00F87AEC" w:rsidRDefault="0058514A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4B9E" w14:textId="77777777" w:rsidR="0058514A" w:rsidRPr="00F87AEC" w:rsidRDefault="0058514A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8514A" w:rsidRPr="00F87AEC" w14:paraId="729466F1" w14:textId="77777777" w:rsidTr="0058514A">
        <w:trPr>
          <w:gridAfter w:val="2"/>
          <w:wAfter w:w="198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31CCB" w14:textId="77777777" w:rsidR="0058514A" w:rsidRPr="00F87AEC" w:rsidRDefault="0058514A" w:rsidP="006B0940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2. Kui palju kulus Sul hindamisankeedi täitmiseks ja täiendamiseks aega?</w:t>
            </w:r>
          </w:p>
        </w:tc>
      </w:tr>
      <w:tr w:rsidR="0058514A" w:rsidRPr="00F87AEC" w14:paraId="45C0EDC3" w14:textId="77777777" w:rsidTr="0058514A">
        <w:trPr>
          <w:trHeight w:val="150"/>
        </w:trPr>
        <w:tc>
          <w:tcPr>
            <w:tcW w:w="1097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2B87" w14:textId="77777777" w:rsidR="0058514A" w:rsidRPr="00F87AEC" w:rsidRDefault="0058514A" w:rsidP="006B0940">
            <w:pPr>
              <w:spacing w:after="12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rgi ligikaudne ajakulu minutites. Kui täiendad ankeeti hooldusperioodi jooksul mitmel korral, siis lisa ka iga täiendamise ajakulu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BD2C" w14:textId="77777777" w:rsidR="0058514A" w:rsidRPr="00F87AEC" w:rsidRDefault="0058514A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E26BC" w14:textId="77777777" w:rsidR="0058514A" w:rsidRPr="00F87AEC" w:rsidRDefault="0058514A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8514A" w:rsidRPr="00F87AEC" w14:paraId="3D78DDA1" w14:textId="77777777" w:rsidTr="0058514A">
        <w:trPr>
          <w:gridAfter w:val="2"/>
          <w:wAfter w:w="198" w:type="dxa"/>
          <w:trHeight w:val="352"/>
        </w:trPr>
        <w:tc>
          <w:tcPr>
            <w:tcW w:w="52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E2829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 xml:space="preserve">Esmakordse täitmise ajakulu: </w:t>
            </w:r>
          </w:p>
        </w:tc>
        <w:tc>
          <w:tcPr>
            <w:tcW w:w="60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69F6" w14:textId="77777777" w:rsidR="0058514A" w:rsidRPr="00F87AEC" w:rsidRDefault="0058514A" w:rsidP="006B094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äiendamiste ajakulu:</w:t>
            </w:r>
          </w:p>
        </w:tc>
      </w:tr>
      <w:tr w:rsidR="0058514A" w:rsidRPr="00F87AEC" w14:paraId="58116F69" w14:textId="77777777" w:rsidTr="0058514A">
        <w:trPr>
          <w:gridAfter w:val="2"/>
          <w:wAfter w:w="198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B4C78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täpsusta, kas see ajakulu oli Sulle liiga suur või jõukohane:</w:t>
            </w:r>
          </w:p>
        </w:tc>
      </w:tr>
      <w:tr w:rsidR="0058514A" w:rsidRPr="00F87AEC" w14:paraId="07A964FB" w14:textId="77777777" w:rsidTr="0058514A">
        <w:trPr>
          <w:gridAfter w:val="2"/>
          <w:wAfter w:w="198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E47D" w14:textId="77777777" w:rsidR="0058514A" w:rsidRPr="00F87AEC" w:rsidRDefault="0058514A" w:rsidP="006B0940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3. Kui lihtne või keeruline oli hindamisankeedi küsimustele vastata?</w:t>
            </w:r>
          </w:p>
        </w:tc>
      </w:tr>
      <w:tr w:rsidR="0058514A" w:rsidRPr="00F87AEC" w14:paraId="6BD30F09" w14:textId="77777777" w:rsidTr="0058514A">
        <w:trPr>
          <w:gridAfter w:val="2"/>
          <w:wAfter w:w="198" w:type="dxa"/>
          <w:trHeight w:val="363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3B54C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EDC5C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keer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86E4B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keer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C07EA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ii ja naa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87F97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Üsna liht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86B1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lihtne</w:t>
            </w:r>
          </w:p>
        </w:tc>
      </w:tr>
      <w:tr w:rsidR="0058514A" w:rsidRPr="00F87AEC" w14:paraId="539E247A" w14:textId="77777777" w:rsidTr="0058514A">
        <w:trPr>
          <w:gridAfter w:val="2"/>
          <w:wAfter w:w="198" w:type="dxa"/>
          <w:trHeight w:val="42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4CB33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ui ankeedi küsimustele oli keeruline vastata, siis lisa selgitus:</w:t>
            </w:r>
          </w:p>
          <w:p w14:paraId="3C2431FA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8514A" w:rsidRPr="00F87AEC" w14:paraId="3F261340" w14:textId="77777777" w:rsidTr="0058514A">
        <w:trPr>
          <w:gridAfter w:val="2"/>
          <w:wAfter w:w="198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A424B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ljärgnevad ankeedi küsimused ja/või juhendi punktid vajaksid lihtsustamist või ümbersõnastamist:</w:t>
            </w:r>
          </w:p>
          <w:p w14:paraId="59FE3F9D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09DB5A5B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8514A" w:rsidRPr="00F87AEC" w14:paraId="5D48B34F" w14:textId="77777777" w:rsidTr="0058514A">
        <w:trPr>
          <w:gridAfter w:val="2"/>
          <w:wAfter w:w="198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3B46" w14:textId="77777777" w:rsidR="0058514A" w:rsidRPr="00F87AEC" w:rsidRDefault="0058514A" w:rsidP="006B0940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4. Kas Sulle on oluline tunda enda hooldatava pärandniidu väärtusi, mis on seotud elurikkuse ja elupaiga seisundiga?</w:t>
            </w:r>
          </w:p>
        </w:tc>
      </w:tr>
      <w:tr w:rsidR="0058514A" w:rsidRPr="00F87AEC" w14:paraId="7719D685" w14:textId="77777777" w:rsidTr="0058514A">
        <w:trPr>
          <w:gridAfter w:val="2"/>
          <w:wAfter w:w="198" w:type="dxa"/>
          <w:trHeight w:val="367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3D775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D83B7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ol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2BFA5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ol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F17AC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ebaoluline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C0F8D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le üldse oluli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D8DE8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ska vastata</w:t>
            </w:r>
          </w:p>
        </w:tc>
      </w:tr>
      <w:tr w:rsidR="0058514A" w:rsidRPr="00F87AEC" w14:paraId="15DE083E" w14:textId="77777777" w:rsidTr="0058514A">
        <w:trPr>
          <w:gridAfter w:val="2"/>
          <w:wAfter w:w="198" w:type="dxa"/>
          <w:trHeight w:val="31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792F8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lisa kommentaar:</w:t>
            </w:r>
          </w:p>
        </w:tc>
      </w:tr>
      <w:tr w:rsidR="0058514A" w:rsidRPr="00F87AEC" w14:paraId="5AB2FAD3" w14:textId="77777777" w:rsidTr="0058514A">
        <w:trPr>
          <w:gridAfter w:val="2"/>
          <w:wAfter w:w="198" w:type="dxa"/>
          <w:trHeight w:val="386"/>
        </w:trPr>
        <w:tc>
          <w:tcPr>
            <w:tcW w:w="11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EE554" w14:textId="77777777" w:rsidR="0058514A" w:rsidRPr="00F87AEC" w:rsidRDefault="0058514A" w:rsidP="006B0940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5. Kas Sinu arvates sobib niitude hooldamise puhul paremini tulemuspõhise või tegevuspõhise toetuse süsteem?</w:t>
            </w:r>
          </w:p>
          <w:p w14:paraId="44E080D6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ulemuspõhine toetus</w:t>
            </w: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le pole ette antud tegevusi ega reegleid pärandniidu hooldamiseks; toetus oleneb hooldustulemusest: mida parem on niidu seisund ja suurem elurikkus, seda suurem on toetus.</w:t>
            </w:r>
          </w:p>
          <w:p w14:paraId="73BB69DB" w14:textId="77777777" w:rsidR="0058514A" w:rsidRPr="00F87AEC" w:rsidRDefault="0058514A" w:rsidP="006B0940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egevuspõhine toetus</w:t>
            </w: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 saab toetust ettekirjutatud tegevuste täitmise eest; toetuse suurus on enne kindlaks määratud ning see ei olene niidu eripäradest ega elupaiga ja elurikkuse seisundist.</w:t>
            </w:r>
          </w:p>
          <w:p w14:paraId="77D8FEC6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58514A" w:rsidRPr="00F87AEC" w14:paraId="4BC8EC26" w14:textId="77777777" w:rsidTr="0058514A">
        <w:trPr>
          <w:gridAfter w:val="2"/>
          <w:wAfter w:w="198" w:type="dxa"/>
          <w:trHeight w:val="538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4519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09EC1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muspõhin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747AC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lemad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bivad</w:t>
            </w:r>
            <w:proofErr w:type="spellEnd"/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5918A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b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vahel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mbineerida</w:t>
            </w:r>
            <w:proofErr w:type="spellEnd"/>
          </w:p>
        </w:tc>
        <w:tc>
          <w:tcPr>
            <w:tcW w:w="3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D1EF1" w14:textId="77777777" w:rsidR="0058514A" w:rsidRPr="00F87AEC" w:rsidRDefault="0058514A" w:rsidP="006B09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tteantud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vust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/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eeglit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in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</w:tr>
      <w:tr w:rsidR="0058514A" w:rsidRPr="00F87AEC" w14:paraId="1FC8B0DA" w14:textId="77777777" w:rsidTr="0058514A">
        <w:trPr>
          <w:gridAfter w:val="2"/>
          <w:wAfter w:w="198" w:type="dxa"/>
          <w:trHeight w:val="313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85D85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lisa kommentaar:</w:t>
            </w:r>
          </w:p>
        </w:tc>
      </w:tr>
      <w:tr w:rsidR="0058514A" w:rsidRPr="00F87AEC" w14:paraId="28AFC4C6" w14:textId="77777777" w:rsidTr="0058514A">
        <w:trPr>
          <w:gridAfter w:val="2"/>
          <w:wAfter w:w="198" w:type="dxa"/>
          <w:trHeight w:val="386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566A5" w14:textId="77777777" w:rsidR="0058514A" w:rsidRPr="00F87AEC" w:rsidRDefault="0058514A" w:rsidP="006B0940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6. Muud kommentaarid</w:t>
            </w:r>
          </w:p>
        </w:tc>
      </w:tr>
      <w:tr w:rsidR="0058514A" w:rsidRPr="00F87AEC" w14:paraId="38DC2596" w14:textId="77777777" w:rsidTr="00E81CA7">
        <w:trPr>
          <w:gridAfter w:val="2"/>
          <w:wAfter w:w="198" w:type="dxa"/>
          <w:trHeight w:val="352"/>
        </w:trPr>
        <w:tc>
          <w:tcPr>
            <w:tcW w:w="11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1CAB14" w14:textId="77777777" w:rsidR="0058514A" w:rsidRPr="00F87AEC" w:rsidRDefault="0058514A" w:rsidP="006B094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Soovi korral lisa ükskõik milliseid asjasse puutuvaid küsimusi, kommentaare ja ettepanekuid.</w:t>
            </w:r>
          </w:p>
        </w:tc>
      </w:tr>
      <w:tr w:rsidR="00E81CA7" w:rsidRPr="00F87AEC" w14:paraId="5571BECB" w14:textId="77777777" w:rsidTr="00E81CA7">
        <w:trPr>
          <w:gridAfter w:val="2"/>
          <w:wAfter w:w="198" w:type="dxa"/>
          <w:trHeight w:val="1066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C7CF8A" w14:textId="77777777" w:rsidR="00E81CA7" w:rsidRPr="00F87AEC" w:rsidRDefault="00E81CA7" w:rsidP="006B094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</w:tbl>
    <w:p w14:paraId="3F0D90BA" w14:textId="77777777" w:rsidR="00DF2542" w:rsidRDefault="00DF2542"/>
    <w:sectPr w:rsidR="00DF2542" w:rsidSect="00DF2542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DB16E" w14:textId="77777777" w:rsidR="001F65A8" w:rsidRDefault="001F65A8" w:rsidP="001F65A8">
      <w:pPr>
        <w:spacing w:after="0" w:line="240" w:lineRule="auto"/>
      </w:pPr>
      <w:r>
        <w:separator/>
      </w:r>
    </w:p>
  </w:endnote>
  <w:endnote w:type="continuationSeparator" w:id="0">
    <w:p w14:paraId="0A60E715" w14:textId="77777777" w:rsidR="001F65A8" w:rsidRDefault="001F65A8" w:rsidP="001F65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6328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1FFE4" w14:textId="394A626A" w:rsidR="001F65A8" w:rsidRDefault="001F65A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F3A74E" w14:textId="77777777" w:rsidR="001F65A8" w:rsidRDefault="001F65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F3D5B" w14:textId="77777777" w:rsidR="001F65A8" w:rsidRDefault="001F65A8" w:rsidP="001F65A8">
      <w:pPr>
        <w:spacing w:after="0" w:line="240" w:lineRule="auto"/>
      </w:pPr>
      <w:r>
        <w:separator/>
      </w:r>
    </w:p>
  </w:footnote>
  <w:footnote w:type="continuationSeparator" w:id="0">
    <w:p w14:paraId="24EBC580" w14:textId="77777777" w:rsidR="001F65A8" w:rsidRDefault="001F65A8" w:rsidP="001F65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sTQxMDYyMTGyMDZR0lEKTi0uzszPAykwqgUAwyrIPiwAAAA="/>
  </w:docVars>
  <w:rsids>
    <w:rsidRoot w:val="00DF2542"/>
    <w:rsid w:val="00107FB5"/>
    <w:rsid w:val="001F65A8"/>
    <w:rsid w:val="0022410B"/>
    <w:rsid w:val="002C221F"/>
    <w:rsid w:val="003E2150"/>
    <w:rsid w:val="003E521A"/>
    <w:rsid w:val="003F3BF4"/>
    <w:rsid w:val="0051155C"/>
    <w:rsid w:val="005223EC"/>
    <w:rsid w:val="0053047B"/>
    <w:rsid w:val="00561773"/>
    <w:rsid w:val="0058514A"/>
    <w:rsid w:val="005B697D"/>
    <w:rsid w:val="005F1127"/>
    <w:rsid w:val="00604EB1"/>
    <w:rsid w:val="008A487A"/>
    <w:rsid w:val="00904043"/>
    <w:rsid w:val="00957323"/>
    <w:rsid w:val="009D05EB"/>
    <w:rsid w:val="009E720E"/>
    <w:rsid w:val="00A47280"/>
    <w:rsid w:val="00CF44D2"/>
    <w:rsid w:val="00D7729D"/>
    <w:rsid w:val="00DB3DE9"/>
    <w:rsid w:val="00DF2542"/>
    <w:rsid w:val="00E56FC1"/>
    <w:rsid w:val="00E81CA7"/>
    <w:rsid w:val="00EE7AC8"/>
    <w:rsid w:val="00F84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3B0DD"/>
  <w15:chartTrackingRefBased/>
  <w15:docId w15:val="{D1CD1EF0-FD25-4343-AEBE-6438C7BD3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2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6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5A8"/>
  </w:style>
  <w:style w:type="paragraph" w:styleId="Footer">
    <w:name w:val="footer"/>
    <w:basedOn w:val="Normal"/>
    <w:link w:val="FooterChar"/>
    <w:uiPriority w:val="99"/>
    <w:unhideWhenUsed/>
    <w:rsid w:val="001F6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5A8"/>
  </w:style>
  <w:style w:type="table" w:styleId="TableGrid">
    <w:name w:val="Table Grid"/>
    <w:basedOn w:val="TableNormal"/>
    <w:uiPriority w:val="39"/>
    <w:rsid w:val="003E5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02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71FDC0F8581E49A635918F7F62B9C9" ma:contentTypeVersion="18" ma:contentTypeDescription="Create a new document." ma:contentTypeScope="" ma:versionID="d9628c0d914c3c156ed8c7779a487db7">
  <xsd:schema xmlns:xsd="http://www.w3.org/2001/XMLSchema" xmlns:xs="http://www.w3.org/2001/XMLSchema" xmlns:p="http://schemas.microsoft.com/office/2006/metadata/properties" xmlns:ns2="84c28405-2689-406d-8f3a-4f4614f4442a" xmlns:ns3="4ec26bd6-569d-4783-b8d5-db68bc603824" targetNamespace="http://schemas.microsoft.com/office/2006/metadata/properties" ma:root="true" ma:fieldsID="ad31a565052349044abb1ba3051ae9c7" ns2:_="" ns3:_="">
    <xsd:import namespace="84c28405-2689-406d-8f3a-4f4614f4442a"/>
    <xsd:import namespace="4ec26bd6-569d-4783-b8d5-db68bc603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28405-2689-406d-8f3a-4f4614f44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e1068c-fbba-49b8-a159-82714d831e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c26bd6-569d-4783-b8d5-db68bc60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c7214f8-20f9-4e07-9204-37893a9546a5}" ma:internalName="TaxCatchAll" ma:showField="CatchAllData" ma:web="4ec26bd6-569d-4783-b8d5-db68bc6038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c26bd6-569d-4783-b8d5-db68bc603824" xsi:nil="true"/>
    <lcf76f155ced4ddcb4097134ff3c332f xmlns="84c28405-2689-406d-8f3a-4f4614f444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4B521D-8F66-48CA-864F-218200BE59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3D5F1B-4CE3-439E-9A6B-A50829723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28405-2689-406d-8f3a-4f4614f4442a"/>
    <ds:schemaRef ds:uri="4ec26bd6-569d-4783-b8d5-db68bc60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8B16A0-6514-464F-9B18-A7B47E737A58}">
  <ds:schemaRefs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  <ds:schemaRef ds:uri="4ec26bd6-569d-4783-b8d5-db68bc603824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84c28405-2689-406d-8f3a-4f4614f444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1372</Words>
  <Characters>795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Kaldra</dc:creator>
  <cp:keywords/>
  <dc:description/>
  <cp:lastModifiedBy>Liis Kasari Toussaint</cp:lastModifiedBy>
  <cp:revision>18</cp:revision>
  <dcterms:created xsi:type="dcterms:W3CDTF">2023-03-16T14:10:00Z</dcterms:created>
  <dcterms:modified xsi:type="dcterms:W3CDTF">2023-04-12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71FDC0F8581E49A635918F7F62B9C9</vt:lpwstr>
  </property>
</Properties>
</file>